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474" w:rsidRDefault="00737474" w:rsidP="000957D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8742A" w:rsidRPr="00A8742A" w:rsidRDefault="001468C6" w:rsidP="00A8742A">
      <w:pPr>
        <w:ind w:right="-567"/>
        <w:jc w:val="both"/>
        <w:rPr>
          <w:rFonts w:ascii="Arial" w:eastAsia="Calibri" w:hAnsi="Arial" w:cs="Arial"/>
          <w:b/>
          <w:sz w:val="24"/>
          <w:szCs w:val="24"/>
        </w:rPr>
      </w:pPr>
      <w:bookmarkStart w:id="0" w:name="_GoBack"/>
      <w:r>
        <w:rPr>
          <w:rFonts w:ascii="Arial" w:hAnsi="Arial" w:cs="Arial"/>
          <w:b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8" type="#_x0000_t202" style="position:absolute;left:0;text-align:left;margin-left:310.1pt;margin-top:-22.8pt;width:120.75pt;height:6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>
              <w:txbxContent>
                <w:p w:rsidR="00A8742A" w:rsidRDefault="00A8742A" w:rsidP="00A8742A"/>
              </w:txbxContent>
            </v:textbox>
          </v:shape>
        </w:pict>
      </w:r>
      <w:r w:rsidR="00A8742A" w:rsidRPr="00A8742A"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Priloga 4: </w:t>
      </w:r>
      <w:r w:rsidR="00A8742A" w:rsidRPr="00A8742A">
        <w:rPr>
          <w:rFonts w:ascii="Arial" w:eastAsia="Calibri" w:hAnsi="Arial" w:cs="Arial"/>
          <w:b/>
          <w:noProof/>
          <w:sz w:val="24"/>
          <w:szCs w:val="24"/>
          <w:bdr w:val="single" w:sz="4" w:space="0" w:color="auto" w:frame="1"/>
          <w:lang w:eastAsia="sl-SI"/>
        </w:rPr>
        <w:tab/>
      </w:r>
      <w:r w:rsidR="00A8742A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 xml:space="preserve">       </w:t>
      </w:r>
      <w:r>
        <w:rPr>
          <w:rFonts w:ascii="Arial" w:hAnsi="Arial" w:cs="Arial"/>
          <w:b/>
        </w:rPr>
        <w:pict>
          <v:shape id="Text Box 3" o:spid="_x0000_s1029" type="#_x0000_t202" style="position:absolute;left:0;text-align:left;margin-left:310.1pt;margin-top:-40.05pt;width:120.75pt;height:82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A8742A" w:rsidRDefault="00A8742A" w:rsidP="00A8742A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A8742A" w:rsidRDefault="00A8742A" w:rsidP="00A8742A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 w:rsidR="00A8742A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 xml:space="preserve">             </w:t>
      </w:r>
      <w:r w:rsidR="00A8742A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ab/>
      </w:r>
      <w:r w:rsidR="00A8742A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ab/>
      </w:r>
      <w:r w:rsidR="00A8742A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ab/>
        <w:t xml:space="preserve">              </w:t>
      </w:r>
    </w:p>
    <w:p w:rsidR="00A8742A" w:rsidRPr="00A8742A" w:rsidRDefault="00A8742A" w:rsidP="00A874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A8742A">
        <w:rPr>
          <w:rFonts w:ascii="Arial" w:eastAsia="Calibri" w:hAnsi="Arial" w:cs="Arial"/>
          <w:b/>
          <w:sz w:val="24"/>
          <w:szCs w:val="24"/>
        </w:rPr>
        <w:t>IZJAVA DIJAKA – NORVEŠKA 2018</w:t>
      </w:r>
    </w:p>
    <w:bookmarkEnd w:id="0"/>
    <w:p w:rsidR="00A8742A" w:rsidRDefault="00A8742A" w:rsidP="000957D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</w:p>
    <w:p w:rsidR="00C62A6E" w:rsidRDefault="00DD38AA" w:rsidP="00DD38AA">
      <w:pPr>
        <w:spacing w:line="360" w:lineRule="auto"/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DD38AA">
        <w:rPr>
          <w:rFonts w:ascii="Arial" w:eastAsia="Calibri" w:hAnsi="Arial" w:cs="Arial"/>
          <w:sz w:val="24"/>
          <w:szCs w:val="24"/>
          <w:lang w:val="pl-PL"/>
        </w:rPr>
        <w:t xml:space="preserve">Spodaj podpisani </w:t>
      </w:r>
      <w:r w:rsidRPr="00C62A6E">
        <w:rPr>
          <w:rFonts w:ascii="Arial" w:eastAsia="Calibri" w:hAnsi="Arial" w:cs="Arial"/>
          <w:sz w:val="24"/>
          <w:szCs w:val="24"/>
          <w:lang w:val="pl-PL"/>
        </w:rPr>
        <w:t>____________________________________</w:t>
      </w:r>
      <w:r w:rsidRPr="00C62A6E">
        <w:rPr>
          <w:rFonts w:ascii="Arial" w:eastAsia="Calibri" w:hAnsi="Arial" w:cs="Arial"/>
          <w:sz w:val="24"/>
          <w:szCs w:val="24"/>
        </w:rPr>
        <w:t>(ime, priimek dijaka/-inje)</w:t>
      </w:r>
      <w:r w:rsidRPr="00C62A6E">
        <w:rPr>
          <w:rFonts w:ascii="Arial" w:eastAsia="Calibri" w:hAnsi="Arial" w:cs="Arial"/>
          <w:sz w:val="24"/>
          <w:szCs w:val="24"/>
          <w:lang w:val="pl-PL"/>
        </w:rPr>
        <w:t xml:space="preserve">, </w:t>
      </w:r>
    </w:p>
    <w:p w:rsidR="00DD38AA" w:rsidRPr="00DD38AA" w:rsidRDefault="00DD38AA" w:rsidP="00DD38AA">
      <w:pPr>
        <w:spacing w:line="360" w:lineRule="auto"/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C62A6E">
        <w:rPr>
          <w:rFonts w:ascii="Arial" w:eastAsia="Calibri" w:hAnsi="Arial" w:cs="Arial"/>
          <w:sz w:val="24"/>
          <w:szCs w:val="24"/>
          <w:lang w:val="pl-PL"/>
        </w:rPr>
        <w:t xml:space="preserve">dijak/-inja ____________ razreda, </w:t>
      </w:r>
      <w:r w:rsidRPr="00C62A6E">
        <w:rPr>
          <w:rFonts w:ascii="Arial" w:eastAsia="Calibri" w:hAnsi="Arial" w:cs="Arial"/>
          <w:b/>
          <w:sz w:val="24"/>
          <w:szCs w:val="24"/>
        </w:rPr>
        <w:t xml:space="preserve">želim </w:t>
      </w:r>
      <w:r w:rsidRPr="00C62A6E">
        <w:rPr>
          <w:rFonts w:ascii="Arial" w:eastAsia="Calibri" w:hAnsi="Arial" w:cs="Arial"/>
          <w:b/>
          <w:sz w:val="24"/>
          <w:szCs w:val="24"/>
          <w:lang w:val="pl-PL"/>
        </w:rPr>
        <w:t>opravljati praktično izobraževanje na Norveškem</w:t>
      </w:r>
      <w:r w:rsidRPr="00DD38AA">
        <w:rPr>
          <w:rFonts w:ascii="Arial" w:eastAsia="Calibri" w:hAnsi="Arial" w:cs="Arial"/>
          <w:b/>
          <w:sz w:val="24"/>
          <w:szCs w:val="24"/>
          <w:lang w:val="pl-PL"/>
        </w:rPr>
        <w:t>.</w:t>
      </w:r>
    </w:p>
    <w:p w:rsidR="00DD38AA" w:rsidRPr="00DD38AA" w:rsidRDefault="00DD38AA" w:rsidP="00DD38AA">
      <w:pPr>
        <w:spacing w:line="360" w:lineRule="auto"/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DD38AA">
        <w:rPr>
          <w:rFonts w:ascii="Arial" w:eastAsia="Calibri" w:hAnsi="Arial" w:cs="Arial"/>
          <w:sz w:val="24"/>
          <w:szCs w:val="24"/>
          <w:lang w:val="pl-PL"/>
        </w:rPr>
        <w:t xml:space="preserve">Držal se bom navodil in ravnal v skladu z našimi šolskimi pravili in pravili šole, kjer bom opravljal svoje praktično usposabljanje.  </w:t>
      </w:r>
    </w:p>
    <w:p w:rsidR="00DD38AA" w:rsidRPr="00DD38AA" w:rsidRDefault="00DD38AA" w:rsidP="00DD38AA">
      <w:pPr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O morebitnih težavah obveščal učitelje spremljevalce in skupaj iskal ustrezne rešitve. </w:t>
      </w:r>
    </w:p>
    <w:p w:rsidR="00DD38AA" w:rsidRPr="00DD38AA" w:rsidRDefault="00DD38AA" w:rsidP="00DD38AA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Telefonska številka: _________________________             </w:t>
      </w: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>E-mail: ______________________</w:t>
      </w: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</w:rPr>
      </w:pP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S podpisom potrjujem svojo izjavo. </w:t>
      </w: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</w:rPr>
      </w:pP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Kraj in datum: __________________________          </w:t>
      </w:r>
    </w:p>
    <w:p w:rsidR="00DD38AA" w:rsidRPr="00DD38AA" w:rsidRDefault="00DD38AA" w:rsidP="00DD38AA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Podpis: </w:t>
      </w:r>
      <w:r w:rsidRPr="00DD38AA">
        <w:rPr>
          <w:rFonts w:ascii="Arial" w:eastAsia="Calibri" w:hAnsi="Arial" w:cs="Arial"/>
          <w:sz w:val="24"/>
          <w:szCs w:val="24"/>
          <w:lang w:val="pl-PL"/>
        </w:rPr>
        <w:t>__________________________</w:t>
      </w:r>
    </w:p>
    <w:p w:rsidR="00DD38AA" w:rsidRPr="00F40B8A" w:rsidRDefault="00DD38AA" w:rsidP="000957D4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DD38AA" w:rsidRPr="00F40B8A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68C6" w:rsidRDefault="001468C6" w:rsidP="00363D35">
      <w:pPr>
        <w:spacing w:after="0" w:line="240" w:lineRule="auto"/>
      </w:pPr>
      <w:r>
        <w:separator/>
      </w:r>
    </w:p>
  </w:endnote>
  <w:endnote w:type="continuationSeparator" w:id="0">
    <w:p w:rsidR="001468C6" w:rsidRDefault="001468C6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1468C6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DD38AA">
              <w:rPr>
                <w:rFonts w:ascii="Arial" w:hAnsi="Arial" w:cs="Arial"/>
                <w:noProof/>
              </w:rPr>
              <w:t>3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DD38AA">
              <w:rPr>
                <w:rFonts w:ascii="Arial" w:hAnsi="Arial" w:cs="Arial"/>
                <w:noProof/>
              </w:rPr>
              <w:t>3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1468C6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C62A6E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C62A6E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68C6" w:rsidRDefault="001468C6" w:rsidP="00363D35">
      <w:pPr>
        <w:spacing w:after="0" w:line="240" w:lineRule="auto"/>
      </w:pPr>
      <w:r>
        <w:separator/>
      </w:r>
    </w:p>
  </w:footnote>
  <w:footnote w:type="continuationSeparator" w:id="0">
    <w:p w:rsidR="001468C6" w:rsidRDefault="001468C6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468C6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468C6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A8742A" w:rsidP="00593AE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3" name="Slika 3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2D68">
      <w:t xml:space="preserve">                </w:t>
    </w:r>
    <w:r w:rsidR="00152D68">
      <w:tab/>
      <w:t xml:space="preserve">           </w:t>
    </w:r>
    <w:r w:rsidR="00152D68">
      <w:tab/>
      <w:t xml:space="preserve">          </w:t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73600" behindDoc="0" locked="0" layoutInCell="1" allowOverlap="1">
          <wp:simplePos x="0" y="0"/>
          <wp:positionH relativeFrom="margin">
            <wp:posOffset>4065270</wp:posOffset>
          </wp:positionH>
          <wp:positionV relativeFrom="margin">
            <wp:posOffset>-835660</wp:posOffset>
          </wp:positionV>
          <wp:extent cx="1565910" cy="312420"/>
          <wp:effectExtent l="1905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468C6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>
      <w:t xml:space="preserve">                </w:t>
    </w:r>
    <w:r w:rsidRPr="00F90EE8">
      <w:rPr>
        <w:noProof/>
        <w:lang w:eastAsia="sl-SI"/>
      </w:rPr>
      <w:drawing>
        <wp:inline distT="0" distB="0" distL="0" distR="0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  <w:t xml:space="preserve">             </w:t>
    </w:r>
    <w:r w:rsidRPr="00AE592D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</w:t>
    </w:r>
    <w:r>
      <w:tab/>
      <w:t xml:space="preserve">          </w:t>
    </w:r>
  </w:p>
  <w:p w:rsidR="00152D68" w:rsidRDefault="00152D68" w:rsidP="00394D93">
    <w:pPr>
      <w:pStyle w:val="Glava"/>
    </w:pPr>
    <w:r>
      <w:rPr>
        <w:rFonts w:ascii="Times New RomanNeueLTStd Cn" w:hAnsi="Times New RomanNeueLTStd Cn" w:cs="Times New RomanNeueLTStd Cn"/>
        <w:color w:val="37781E"/>
        <w:sz w:val="16"/>
        <w:szCs w:val="16"/>
      </w:rPr>
      <w:t xml:space="preserve">                                                  SREDNJA ŠOLA</w:t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7155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3"/>
  </w:num>
  <w:num w:numId="6">
    <w:abstractNumId w:val="7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qQUAi9IWWi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50D83"/>
    <w:rsid w:val="00052130"/>
    <w:rsid w:val="0006497E"/>
    <w:rsid w:val="0006774A"/>
    <w:rsid w:val="000821CB"/>
    <w:rsid w:val="0009375E"/>
    <w:rsid w:val="00094C52"/>
    <w:rsid w:val="000956EB"/>
    <w:rsid w:val="000957D4"/>
    <w:rsid w:val="000A36F8"/>
    <w:rsid w:val="000A6397"/>
    <w:rsid w:val="000A6B33"/>
    <w:rsid w:val="000D5D4E"/>
    <w:rsid w:val="000E193A"/>
    <w:rsid w:val="000E473E"/>
    <w:rsid w:val="0010137A"/>
    <w:rsid w:val="00101B8D"/>
    <w:rsid w:val="00107FDC"/>
    <w:rsid w:val="001117D8"/>
    <w:rsid w:val="00116BFD"/>
    <w:rsid w:val="0012363B"/>
    <w:rsid w:val="001270BD"/>
    <w:rsid w:val="00132A4B"/>
    <w:rsid w:val="00141236"/>
    <w:rsid w:val="00145503"/>
    <w:rsid w:val="001468C6"/>
    <w:rsid w:val="00152D68"/>
    <w:rsid w:val="00156C7E"/>
    <w:rsid w:val="001619B9"/>
    <w:rsid w:val="00165DF4"/>
    <w:rsid w:val="00173AD6"/>
    <w:rsid w:val="0018046E"/>
    <w:rsid w:val="00186BE5"/>
    <w:rsid w:val="001A1655"/>
    <w:rsid w:val="001A629F"/>
    <w:rsid w:val="001B781B"/>
    <w:rsid w:val="001C1257"/>
    <w:rsid w:val="001C579A"/>
    <w:rsid w:val="001D2986"/>
    <w:rsid w:val="001D2C55"/>
    <w:rsid w:val="001D6737"/>
    <w:rsid w:val="001E3AF2"/>
    <w:rsid w:val="001F479A"/>
    <w:rsid w:val="001F5131"/>
    <w:rsid w:val="001F773A"/>
    <w:rsid w:val="001F7AAA"/>
    <w:rsid w:val="002049F3"/>
    <w:rsid w:val="00207A1B"/>
    <w:rsid w:val="00212DDD"/>
    <w:rsid w:val="002165F1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9280E"/>
    <w:rsid w:val="00294239"/>
    <w:rsid w:val="00294657"/>
    <w:rsid w:val="00297FFE"/>
    <w:rsid w:val="002B42B2"/>
    <w:rsid w:val="002B4CDE"/>
    <w:rsid w:val="002B505D"/>
    <w:rsid w:val="002B5EE8"/>
    <w:rsid w:val="002B643B"/>
    <w:rsid w:val="002C24D1"/>
    <w:rsid w:val="002C4C7D"/>
    <w:rsid w:val="002C5FB7"/>
    <w:rsid w:val="002C60C9"/>
    <w:rsid w:val="002C65EF"/>
    <w:rsid w:val="002D64F0"/>
    <w:rsid w:val="002E15DE"/>
    <w:rsid w:val="002F3563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2B04"/>
    <w:rsid w:val="0033421F"/>
    <w:rsid w:val="00337D0E"/>
    <w:rsid w:val="00340645"/>
    <w:rsid w:val="0034598F"/>
    <w:rsid w:val="003477AD"/>
    <w:rsid w:val="0035341A"/>
    <w:rsid w:val="0035345C"/>
    <w:rsid w:val="003547BC"/>
    <w:rsid w:val="00363D35"/>
    <w:rsid w:val="00364237"/>
    <w:rsid w:val="00372EA2"/>
    <w:rsid w:val="0037752D"/>
    <w:rsid w:val="00394D93"/>
    <w:rsid w:val="003958E8"/>
    <w:rsid w:val="00396B02"/>
    <w:rsid w:val="003B1BFA"/>
    <w:rsid w:val="003C087A"/>
    <w:rsid w:val="003C248F"/>
    <w:rsid w:val="003D3FAB"/>
    <w:rsid w:val="003D5DBC"/>
    <w:rsid w:val="003E03D2"/>
    <w:rsid w:val="003E3227"/>
    <w:rsid w:val="003E79DB"/>
    <w:rsid w:val="003F1B48"/>
    <w:rsid w:val="003F4A4A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92217"/>
    <w:rsid w:val="004932CE"/>
    <w:rsid w:val="0049456E"/>
    <w:rsid w:val="004A43CC"/>
    <w:rsid w:val="004A55BE"/>
    <w:rsid w:val="004B38A2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40C8D"/>
    <w:rsid w:val="00541D96"/>
    <w:rsid w:val="00542483"/>
    <w:rsid w:val="0054324A"/>
    <w:rsid w:val="00546CBB"/>
    <w:rsid w:val="00550F18"/>
    <w:rsid w:val="00554E77"/>
    <w:rsid w:val="0056078C"/>
    <w:rsid w:val="0056194F"/>
    <w:rsid w:val="00566470"/>
    <w:rsid w:val="00566855"/>
    <w:rsid w:val="00571C20"/>
    <w:rsid w:val="00575066"/>
    <w:rsid w:val="00575470"/>
    <w:rsid w:val="00593AE1"/>
    <w:rsid w:val="00594E94"/>
    <w:rsid w:val="005A3F5E"/>
    <w:rsid w:val="005B0339"/>
    <w:rsid w:val="005B19B4"/>
    <w:rsid w:val="005C2D9A"/>
    <w:rsid w:val="005C6911"/>
    <w:rsid w:val="005C6C6B"/>
    <w:rsid w:val="005D0044"/>
    <w:rsid w:val="005D7AB5"/>
    <w:rsid w:val="005E04D4"/>
    <w:rsid w:val="005E16A1"/>
    <w:rsid w:val="005E2A84"/>
    <w:rsid w:val="005E3942"/>
    <w:rsid w:val="005F1959"/>
    <w:rsid w:val="005F365D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FAC"/>
    <w:rsid w:val="00651864"/>
    <w:rsid w:val="006710FF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6513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37474"/>
    <w:rsid w:val="00744823"/>
    <w:rsid w:val="00751B79"/>
    <w:rsid w:val="00752791"/>
    <w:rsid w:val="00753E4D"/>
    <w:rsid w:val="00780AA3"/>
    <w:rsid w:val="007877AD"/>
    <w:rsid w:val="00794989"/>
    <w:rsid w:val="0079775D"/>
    <w:rsid w:val="007A0D74"/>
    <w:rsid w:val="007B2297"/>
    <w:rsid w:val="007B2299"/>
    <w:rsid w:val="007C147D"/>
    <w:rsid w:val="007C2E4C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72B78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940"/>
    <w:rsid w:val="008F6A27"/>
    <w:rsid w:val="008F7355"/>
    <w:rsid w:val="0090612D"/>
    <w:rsid w:val="00913AC5"/>
    <w:rsid w:val="009324A2"/>
    <w:rsid w:val="00940D74"/>
    <w:rsid w:val="0094160A"/>
    <w:rsid w:val="00946628"/>
    <w:rsid w:val="00950D08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D73F9"/>
    <w:rsid w:val="009E7D58"/>
    <w:rsid w:val="009F42A0"/>
    <w:rsid w:val="00A074A4"/>
    <w:rsid w:val="00A07BA0"/>
    <w:rsid w:val="00A162C2"/>
    <w:rsid w:val="00A2351A"/>
    <w:rsid w:val="00A36DCF"/>
    <w:rsid w:val="00A4576A"/>
    <w:rsid w:val="00A52796"/>
    <w:rsid w:val="00A53815"/>
    <w:rsid w:val="00A63254"/>
    <w:rsid w:val="00A6330D"/>
    <w:rsid w:val="00A652BB"/>
    <w:rsid w:val="00A65BDB"/>
    <w:rsid w:val="00A70C1F"/>
    <w:rsid w:val="00A739AC"/>
    <w:rsid w:val="00A80EB6"/>
    <w:rsid w:val="00A8742A"/>
    <w:rsid w:val="00AA2410"/>
    <w:rsid w:val="00AA2DF6"/>
    <w:rsid w:val="00AB29BF"/>
    <w:rsid w:val="00AB2D23"/>
    <w:rsid w:val="00AB5948"/>
    <w:rsid w:val="00AB6534"/>
    <w:rsid w:val="00AB6D4E"/>
    <w:rsid w:val="00AD0609"/>
    <w:rsid w:val="00AD478E"/>
    <w:rsid w:val="00AE599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42CA7"/>
    <w:rsid w:val="00B449F4"/>
    <w:rsid w:val="00B45A53"/>
    <w:rsid w:val="00B4657B"/>
    <w:rsid w:val="00B5413A"/>
    <w:rsid w:val="00B62F05"/>
    <w:rsid w:val="00B74A99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2A6E"/>
    <w:rsid w:val="00C6324B"/>
    <w:rsid w:val="00C65247"/>
    <w:rsid w:val="00C669EE"/>
    <w:rsid w:val="00C705B5"/>
    <w:rsid w:val="00C73909"/>
    <w:rsid w:val="00C75F6F"/>
    <w:rsid w:val="00C91961"/>
    <w:rsid w:val="00C9233F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D30"/>
    <w:rsid w:val="00D31D62"/>
    <w:rsid w:val="00D3305B"/>
    <w:rsid w:val="00D57A1F"/>
    <w:rsid w:val="00D64F11"/>
    <w:rsid w:val="00D65E53"/>
    <w:rsid w:val="00D70C1D"/>
    <w:rsid w:val="00D71802"/>
    <w:rsid w:val="00D87E86"/>
    <w:rsid w:val="00D949AF"/>
    <w:rsid w:val="00D96432"/>
    <w:rsid w:val="00DB75DE"/>
    <w:rsid w:val="00DD38AA"/>
    <w:rsid w:val="00DD685B"/>
    <w:rsid w:val="00DE0798"/>
    <w:rsid w:val="00DE0BC2"/>
    <w:rsid w:val="00DE1699"/>
    <w:rsid w:val="00DE21D9"/>
    <w:rsid w:val="00DE57E2"/>
    <w:rsid w:val="00DF127D"/>
    <w:rsid w:val="00DF6C34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4ECC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16C2"/>
    <w:rsid w:val="00ED6B14"/>
    <w:rsid w:val="00EF2572"/>
    <w:rsid w:val="00F07554"/>
    <w:rsid w:val="00F1254E"/>
    <w:rsid w:val="00F15847"/>
    <w:rsid w:val="00F25887"/>
    <w:rsid w:val="00F3111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A34CE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2DCE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4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5555609-E4A1-4040-8920-0073F392F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40</cp:revision>
  <cp:lastPrinted>2017-04-07T07:38:00Z</cp:lastPrinted>
  <dcterms:created xsi:type="dcterms:W3CDTF">2018-03-22T07:32:00Z</dcterms:created>
  <dcterms:modified xsi:type="dcterms:W3CDTF">2018-09-06T09:19:00Z</dcterms:modified>
</cp:coreProperties>
</file>